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X83438fe5ba88ca9cf79e76d8233f92818882e7d"/>
    <w:p>
      <w:pPr>
        <w:pStyle w:val="Heading1"/>
      </w:pPr>
      <w:r>
        <w:t xml:space="preserve">Cover Letter for Professor Position in Pakistan Islamabad</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To the Hiring Committee,</w:t>
      </w:r>
    </w:p>
    <w:p>
      <w:pPr>
        <w:pStyle w:val="BodyText"/>
      </w:pPr>
      <w:r>
        <w:t xml:space="preserve">I am writing to express my sincere interest in the Professor position at a prestigious institution in Pakistan Islamabad. As an experienced academic with a deep commitment to advancing education and research, I am eager to contribute my expertise to an environment that values innovation, excellence, and community engagement. This opportunity aligns perfectly with my professional journey, and I am confident that my qualifications and vision will make me a valuable asset to your institution.</w:t>
      </w:r>
    </w:p>
    <w:bookmarkStart w:id="20" w:name="professional-background-and-expertise"/>
    <w:p>
      <w:pPr>
        <w:pStyle w:val="Heading2"/>
      </w:pPr>
      <w:r>
        <w:t xml:space="preserve">Professional Background and Expertise</w:t>
      </w:r>
    </w:p>
    <w:p>
      <w:pPr>
        <w:pStyle w:val="FirstParagraph"/>
      </w:pPr>
      <w:r>
        <w:t xml:space="preserve">With over [X years] of experience in academia, I have dedicated my career to fostering intellectual growth, cultivating critical thinking, and driving impactful research. My academic journey began with a [Your Degree] in [Your Field] from [University Name], followed by a [Master’s/PhD] from [University Name]. Throughout my career, I have served as a faculty member at esteemed institutions such as [Previous Institutions], where I held roles including Assistant Professor, Associate Professor, and eventually Full Professor. My research has been published in reputable journals, and I have presented papers at national and international conferences, contributing to the global discourse in my field.</w:t>
      </w:r>
    </w:p>
    <w:p>
      <w:pPr>
        <w:pStyle w:val="BodyText"/>
      </w:pPr>
      <w:r>
        <w:t xml:space="preserve">As a Professor, I have consistently emphasized the importance of integrating theoretical knowledge with practical application. In Pakistan Islamabad, where the academic landscape is rapidly evolving, I believe that educators must adapt to meet the needs of a dynamic society. My teaching philosophy centers on creating an inclusive and stimulating environment where students are encouraged to question, innovate, and collaborate. This approach has been instrumental in shaping the careers of numerous graduates who now hold prominent positions in academia, industry, and public service.</w:t>
      </w:r>
    </w:p>
    <w:bookmarkEnd w:id="20"/>
    <w:bookmarkStart w:id="21" w:name="Xf460d985d2f27f333e5afe0742bc86d612ce9c6"/>
    <w:p>
      <w:pPr>
        <w:pStyle w:val="Heading2"/>
      </w:pPr>
      <w:r>
        <w:t xml:space="preserve">Contributions to Academic and Community Development</w:t>
      </w:r>
    </w:p>
    <w:p>
      <w:pPr>
        <w:pStyle w:val="FirstParagraph"/>
      </w:pPr>
      <w:r>
        <w:t xml:space="preserve">My work extends beyond the classroom. I have actively participated in curriculum development initiatives, ensuring that programs remain aligned with industry standards and global trends. In Pakistan Islamabad, where higher education institutions are pivotal to the nation’s progress, I have collaborated with local universities to design interdisciplinary programs that address regional challenges such as sustainable development, digital transformation, and healthcare innovation. These efforts reflect my commitment to bridging the gap between academic excellence and societal needs.</w:t>
      </w:r>
    </w:p>
    <w:p>
      <w:pPr>
        <w:pStyle w:val="BodyText"/>
      </w:pPr>
      <w:r>
        <w:t xml:space="preserve">Furthermore, I have led research projects funded by national and international organizations, focusing on [Specific Research Areas]. For instance, my recent work on [Project Title] has been recognized for its potential to drive policy reforms in [relevant sector]. In the context of Pakistan Islamabad, where research is critical for addressing local issues like urbanization and economic growth, I aim to expand these initiatives by fostering partnerships with government agencies, NGOs, and private sector entities.</w:t>
      </w:r>
    </w:p>
    <w:bookmarkEnd w:id="21"/>
    <w:bookmarkStart w:id="22" w:name="why-pakistan-islamabad"/>
    <w:p>
      <w:pPr>
        <w:pStyle w:val="Heading2"/>
      </w:pPr>
      <w:r>
        <w:t xml:space="preserve">Why Pakistan Islamabad?</w:t>
      </w:r>
    </w:p>
    <w:p>
      <w:pPr>
        <w:pStyle w:val="FirstParagraph"/>
      </w:pPr>
      <w:r>
        <w:t xml:space="preserve">Pakistan Islamabad has long been a hub of intellectual activity and cultural diversity. As the capital city, it houses some of the country’s most renowned universities, including Quaid-e-Azam University, National University of Sciences and Technology (NUST), and COMSATS University. These institutions are at the forefront of research and innovation, making Islamabad an ideal location for academics who seek to contribute to national development.</w:t>
      </w:r>
    </w:p>
    <w:p>
      <w:pPr>
        <w:pStyle w:val="BodyText"/>
      </w:pPr>
      <w:r>
        <w:t xml:space="preserve">My decision to apply for this position is rooted in a deep appreciation for Islamabad’s unique role in shaping Pakistan’s future. The city’s strategic importance as a political, economic, and academic center provides unparalleled opportunities to engage with policymakers, industry leaders, and scholars. I am particularly inspired by the initiatives undertaken by institutions like the Pakistan Institute of Development Economics (PIDE) and the Institute of Space Technology (IST), which exemplify the power of education in driving national progress.</w:t>
      </w:r>
    </w:p>
    <w:bookmarkEnd w:id="22"/>
    <w:bookmarkStart w:id="23" w:name="vision-for-future-contributions"/>
    <w:p>
      <w:pPr>
        <w:pStyle w:val="Heading2"/>
      </w:pPr>
      <w:r>
        <w:t xml:space="preserve">Vision for Future Contributions</w:t>
      </w:r>
    </w:p>
    <w:p>
      <w:pPr>
        <w:pStyle w:val="FirstParagraph"/>
      </w:pPr>
      <w:r>
        <w:t xml:space="preserve">If selected, I aim to build on my existing contributions by fostering a culture of excellence and inclusivity within the institution. My goals include establishing research centers focused on [specific areas relevant to Pakistan’s needs], mentoring young faculty members, and enhancing student engagement through extracurricular activities and community outreach programs. I also intend to leverage my network of international collaborators to bring global perspectives into the local academic environment.</w:t>
      </w:r>
    </w:p>
    <w:p>
      <w:pPr>
        <w:pStyle w:val="BodyText"/>
      </w:pPr>
      <w:r>
        <w:t xml:space="preserve">In addition, I am passionate about promoting gender equality and diversity in higher education. In Pakistan Islamabad, where these issues remain critical, I have spearheaded initiatives to create mentorship programs for female students and underrepresented groups. My experience in this area will enable me to contribute meaningfully to the institution’s mission of fostering a more equitable academic community.</w:t>
      </w:r>
    </w:p>
    <w:bookmarkEnd w:id="23"/>
    <w:bookmarkStart w:id="24" w:name="conclusion"/>
    <w:p>
      <w:pPr>
        <w:pStyle w:val="Heading2"/>
      </w:pPr>
      <w:r>
        <w:t xml:space="preserve">Conclusion</w:t>
      </w:r>
    </w:p>
    <w:p>
      <w:pPr>
        <w:pStyle w:val="FirstParagraph"/>
      </w:pPr>
      <w:r>
        <w:t xml:space="preserve">In conclusion, I am enthusiastic about the opportunity to join your institution as a Professor and contribute to its legacy of excellence. My academic background, research achievements, and dedication to education align perfectly with the goals of an institution in Pakistan Islamabad. I am confident that my skills and vision will enable me to make a lasting impact on students, faculty, and the broader community.</w:t>
      </w:r>
    </w:p>
    <w:p>
      <w:pPr>
        <w:pStyle w:val="BodyText"/>
      </w:pPr>
      <w:r>
        <w:t xml:space="preserve">Thank you for considering my application. I would be honored to discuss how my qualifications can contribute to your institution’s continued success. Please feel free to contact me at [Phone Number] or [Email Address] for any further information. I look forward to the possibility of contributing to the academic and intellectual vibrancy of Pakistan Islamabad.</w:t>
      </w:r>
    </w:p>
    <w:p>
      <w:pPr>
        <w:pStyle w:val="BodyText"/>
      </w:pPr>
      <w:r>
        <w:t xml:space="preserve">Sincerely,</w:t>
      </w:r>
      <w:r>
        <w:br/>
      </w:r>
      <w:r>
        <w:rPr>
          <w:bCs/>
          <w:b/>
        </w:rPr>
        <w:t xml:space="preserve">Dr.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Pakistan Islamabad</dc:title>
  <dc:creator/>
  <dc:language>en</dc:language>
  <cp:keywords/>
  <dcterms:created xsi:type="dcterms:W3CDTF">2026-07-23T23:16:31Z</dcterms:created>
  <dcterms:modified xsi:type="dcterms:W3CDTF">2026-07-23T23:16:31Z</dcterms:modified>
</cp:coreProperties>
</file>

<file path=docProps/custom.xml><?xml version="1.0" encoding="utf-8"?>
<Properties xmlns="http://schemas.openxmlformats.org/officeDocument/2006/custom-properties" xmlns:vt="http://schemas.openxmlformats.org/officeDocument/2006/docPropsVTypes"/>
</file>